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824"/>
        <w:gridCol w:w="1642"/>
        <w:gridCol w:w="2170"/>
        <w:gridCol w:w="1357"/>
        <w:gridCol w:w="1357"/>
        <w:gridCol w:w="1200"/>
        <w:gridCol w:w="973"/>
        <w:gridCol w:w="1315"/>
        <w:gridCol w:w="1863"/>
        <w:gridCol w:w="937"/>
        <w:gridCol w:w="1201"/>
      </w:tblGrid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MC-V-BCS-2002, Indi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MIN Bangladesh93, Banglades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MIN Peru89, Peru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MIN Peru95, Peru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NTENT, Peru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E, Pakist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MS-Nepal, Nep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uatemala BSC, Guatemal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RC, Indi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eneba, Gambia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37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28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21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22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21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38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69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31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41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2954)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7 (5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2 (43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 (47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6 (4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9 (50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5 (48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8 (47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2 (5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5 (45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26 (48.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6 (49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8 (56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0 (5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8 (57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6 (49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5 (5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0 (53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3 (48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 (54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28 (51.7%)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irthwe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10 (43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0 (96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50 (49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90 (36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0 (32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0 (50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60 (42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90 (4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70 (421)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ternal 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1 (4.1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0 (3.9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0 (5.0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2 (6.2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7 (3.6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4 (7.16)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ternal we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ternal education</w:t>
              <w:br/>
              <w:t xml:space="preserve">(year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43 (4.1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73 (2.5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8 (4.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07 (2.9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06 (4.6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umber of roo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4+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3.7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 (36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3 (46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 (4.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 (54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 (2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 (7.0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5 (45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6 (2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 (25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5 (20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0 (41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 (1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 (18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1 (25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 (8.8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umber of children &lt;5y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 (21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2+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1 (78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mproved sanit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 (93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6.5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od security le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Food Sec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9 (71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Mildly Food Insec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6 (15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Food Insecur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 (13.2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FirstParagraph"/>
      </w:pPr>
      <w:r>
        <w:t xml:space="preserve">#Part 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817"/>
        <w:gridCol w:w="1466"/>
        <w:gridCol w:w="1111"/>
        <w:gridCol w:w="1068"/>
        <w:gridCol w:w="1125"/>
        <w:gridCol w:w="1061"/>
        <w:gridCol w:w="1487"/>
        <w:gridCol w:w="1317"/>
        <w:gridCol w:w="1558"/>
        <w:gridCol w:w="1246"/>
        <w:gridCol w:w="1721"/>
        <w:gridCol w:w="863"/>
      </w:tblGrid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-ED, Banglades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-ED, Brazi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-ED, Indi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-ED, Nep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-ED, Peru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-ED, South Afric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-ED, Tanzani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VIDE, Banglades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Pak, Pakist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anzaniaChild2, Tanzani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DC, India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26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23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25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24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30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31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26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7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28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24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60)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6 (5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3 (48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8 (55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0 (4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3 (47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9 (50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 (50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2 (47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6 (47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4 (49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 (46.9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9 (48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 (51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3 (45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0 (54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0 (5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5 (49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9 (49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8 (52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8 (52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16 (50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 (53.1%)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irthwe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00 (41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40 (48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90 (44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80 (39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30 (43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30 (46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0 (45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80 (37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30 (52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30 (47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10 (450)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ternal 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8 (4.9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8 (5.5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9 (4.1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.4 (3.7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2 (6.0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.4 (6.8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.4 (6.6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7 (4.6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.4 (5.0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ternal we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.6 (8.5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.9 (11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.4 (9.3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.3 (8.2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.5 (8.9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.5 (14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.7 (9.1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.3 (9.4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.2 (11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ternal education</w:t>
              <w:br/>
              <w:t xml:space="preserve">(year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3 (2.5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18 (2.8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88 (3.1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77 (3.4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81 (2.7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3 (1.9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7 (1.7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3 (3.6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90 (2.2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umber of roo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4+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 (4.9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7 (6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 (10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1 (55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9 (51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6 (76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8 (4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 (3.2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(3.1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2 (6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1.9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4 (35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 (22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 (6.9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5.4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 (5.2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7 (7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 (56.9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20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 (9.5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 (3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 (13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 (19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 (8.5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 (25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8 (15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 (30.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 (1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 (28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 (2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 (9.3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 (2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 (9.7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 (26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 (8.8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 (9.38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umber of children &lt;5y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2 (73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40 (68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2+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8 (26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9 (3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mproved sanit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4 (84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6 (98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8 (46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 (99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 (2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1.6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 (9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 (15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1.9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5 (53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42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8 (75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 (9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3.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od security le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Food Sec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1 (83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2.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0 (89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4 (73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 (23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2 (5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Mildly Food Insec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2.0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8.5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(2.3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 (11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 (25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 (8.1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  Food Insecur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 (14.9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5 (89.1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 (8.02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 (14.8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 (50.4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 (35.2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</w:tbl>
    <w:sectPr w:rsidR="004B47B4" w:rsidRPr="00905A1A" w:rsidSect="00052235">
      <w:pgSz w:h="12240" w:orient="landscape" w:w="158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05A1A"/>
    <w:pPr>
      <w:widowControl w:val="0"/>
      <w:spacing w:after="0" w:before="60" w:line="240" w:lineRule="auto"/>
    </w:pPr>
    <w:rPr>
      <w:rFonts w:ascii="Arial" w:hAnsi="Arial"/>
      <w:sz w:val="16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ableGrid" w:type="table">
    <w:name w:val="Table Grid"/>
    <w:basedOn w:val="TableNormal"/>
    <w:uiPriority w:val="39"/>
    <w:rsid w:val="004B47B4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26</Words>
  <Characters>5282</Characters>
  <Application>Microsoft Office Word</Application>
  <DocSecurity>0</DocSecurity>
  <Lines>44</Lines>
  <Paragraphs>12</Paragraphs>
  <ScaleCrop>false</ScaleCrop>
  <Company/>
  <LinksUpToDate>false</LinksUpToDate>
  <CharactersWithSpaces>6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8-09T22:33:52Z</dcterms:created>
  <dcterms:modified xsi:type="dcterms:W3CDTF">2021-08-09T22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